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26.png" ContentType="image/png"/>
  <Override PartName="/word/media/rId62.png" ContentType="image/png"/>
  <Override PartName="/word/media/rId64.png" ContentType="image/png"/>
  <Override PartName="/word/media/rId66.png" ContentType="image/png"/>
  <Override PartName="/word/media/rId68.png" ContentType="image/png"/>
  <Override PartName="/word/media/rId70.png" ContentType="image/png"/>
  <Override PartName="/word/media/rId72.png" ContentType="image/png"/>
  <Override PartName="/word/media/rId74.png" ContentType="image/png"/>
  <Override PartName="/word/media/rId76.png" ContentType="image/png"/>
  <Override PartName="/word/media/rId78.png" ContentType="image/png"/>
  <Override PartName="/word/media/rId80.png" ContentType="image/png"/>
  <Override PartName="/word/media/rId28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3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110.png" ContentType="image/png"/>
  <Override PartName="/word/media/rId112.png" ContentType="image/png"/>
  <Override PartName="/word/media/rId114.png" ContentType="image/png"/>
  <Override PartName="/word/media/rId116.png" ContentType="image/png"/>
  <Override PartName="/word/media/rId118.png" ContentType="image/png"/>
  <Override PartName="/word/media/rId120.png" ContentType="image/png"/>
  <Override PartName="/word/media/rId32.png" ContentType="image/png"/>
  <Override PartName="/word/media/rId122.png" ContentType="image/png"/>
  <Override PartName="/word/media/rId124.png" ContentType="image/png"/>
  <Override PartName="/word/media/rId126.png" ContentType="image/png"/>
  <Override PartName="/word/media/rId128.png" ContentType="image/png"/>
  <Override PartName="/word/media/rId130.png" ContentType="image/png"/>
  <Override PartName="/word/media/rId132.png" ContentType="image/png"/>
  <Override PartName="/word/media/rId134.png" ContentType="image/png"/>
  <Override PartName="/word/media/rId136.png" ContentType="image/png"/>
  <Override PartName="/word/media/rId138.png" ContentType="image/png"/>
  <Override PartName="/word/media/rId140.png" ContentType="image/png"/>
  <Override PartName="/word/media/rId34.png" ContentType="image/png"/>
  <Override PartName="/word/media/rId142.png" ContentType="image/png"/>
  <Override PartName="/word/media/rId144.png" ContentType="image/png"/>
  <Override PartName="/word/media/rId146.png" ContentType="image/png"/>
  <Override PartName="/word/media/rId148.png" ContentType="image/png"/>
  <Override PartName="/word/media/rId150.png" ContentType="image/png"/>
  <Override PartName="/word/media/rId152.png" ContentType="image/png"/>
  <Override PartName="/word/media/rId154.png" ContentType="image/png"/>
  <Override PartName="/word/media/rId156.png" ContentType="image/png"/>
  <Override PartName="/word/media/rId158.png" ContentType="image/png"/>
  <Override PartName="/word/media/rId160.png" ContentType="image/png"/>
  <Override PartName="/word/media/rId36.png" ContentType="image/png"/>
  <Override PartName="/word/media/rId162.png" ContentType="image/png"/>
  <Override PartName="/word/media/rId164.png" ContentType="image/png"/>
  <Override PartName="/word/media/rId166.png" ContentType="image/png"/>
  <Override PartName="/word/media/rId168.png" ContentType="image/png"/>
  <Override PartName="/word/media/rId170.png" ContentType="image/png"/>
  <Override PartName="/word/media/rId172.png" ContentType="image/png"/>
  <Override PartName="/word/media/rId174.png" ContentType="image/png"/>
  <Override PartName="/word/media/rId176.png" ContentType="image/png"/>
  <Override PartName="/word/media/rId178.png" ContentType="image/png"/>
  <Override PartName="/word/media/rId180.png" ContentType="image/png"/>
  <Override PartName="/word/media/rId38.png" ContentType="image/png"/>
  <Override PartName="/word/media/rId182.png" ContentType="image/png"/>
  <Override PartName="/word/media/rId18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debook</w:t>
      </w:r>
      <w:r>
        <w:t xml:space="preserve"> </w:t>
      </w:r>
      <w:r>
        <w:t xml:space="preserve">for</w:t>
      </w:r>
      <w:r>
        <w:t xml:space="preserve"> </w:t>
      </w:r>
      <w:r>
        <w:t xml:space="preserve">tidy_averages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19-09-29</w:t>
      </w:r>
      <w:r>
        <w:t xml:space="preserve"> </w:t>
      </w:r>
      <w:r>
        <w:t xml:space="preserve">00:55:23</w:t>
      </w:r>
    </w:p>
    <w:p>
      <w:pPr>
        <w:pStyle w:val="Heading1"/>
      </w:pPr>
      <w:bookmarkStart w:id="20" w:name="data-report-overview"/>
      <w:r>
        <w:t xml:space="preserve">Data report overview</w:t>
      </w:r>
      <w:bookmarkEnd w:id="20"/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.111111111111"/>
        <w:tblLook w:firstRow="1"/>
      </w:tblPr>
      <w:tblGrid>
        <w:gridCol w:w="2750"/>
        <w:gridCol w:w="99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p>
            <w:pPr>
              <w:pStyle w:val="Compact"/>
              <w:jc w:val="right"/>
            </w:pPr>
            <w:r>
              <w:t xml:space="preserve">81</w:t>
            </w:r>
          </w:p>
        </w:tc>
      </w:tr>
    </w:tbl>
    <w:p>
      <w:pPr>
        <w:pStyle w:val="Heading1"/>
      </w:pPr>
      <w:bookmarkStart w:id="21" w:name="codebook-summary-table"/>
      <w:r>
        <w:t xml:space="preserve">Codebook summary table</w:t>
      </w:r>
      <w:bookmarkEnd w:id="21"/>
    </w:p>
    <w:tbl>
      <w:tblPr>
        <w:tblStyle w:val="Table"/>
        <w:tblW w:type="pct" w:w="5000.0"/>
        <w:tblLook w:firstRow="1"/>
      </w:tblPr>
      <w:tblGrid>
        <w:gridCol w:w="681"/>
        <w:gridCol w:w="3406"/>
        <w:gridCol w:w="851"/>
        <w:gridCol w:w="936"/>
        <w:gridCol w:w="851"/>
        <w:gridCol w:w="119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# unique</w:t>
            </w:r>
            <w:r>
              <w:t xml:space="preserve"> </w:t>
            </w:r>
            <w:r>
              <w:t xml:space="preserve">valu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hyperlink w:anchor="subject_id">
              <w:r>
                <w:rPr>
                  <w:rStyle w:val="Hyperlink"/>
                  <w:b/>
                </w:rPr>
                <w:t xml:space="preserve">subject_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activity_name">
              <w:r>
                <w:rPr>
                  <w:rStyle w:val="Hyperlink"/>
                  <w:b/>
                </w:rPr>
                <w:t xml:space="preserve">activity_nam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eanx">
              <w:r>
                <w:rPr>
                  <w:rStyle w:val="Hyperlink"/>
                  <w:b/>
                </w:rPr>
                <w:t xml:space="preserve">tBodyAcc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eany">
              <w:r>
                <w:rPr>
                  <w:rStyle w:val="Hyperlink"/>
                  <w:b/>
                </w:rPr>
                <w:t xml:space="preserve">tBodyAcc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meanz">
              <w:r>
                <w:rPr>
                  <w:rStyle w:val="Hyperlink"/>
                  <w:b/>
                </w:rPr>
                <w:t xml:space="preserve">tBodyAcc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stdx">
              <w:r>
                <w:rPr>
                  <w:rStyle w:val="Hyperlink"/>
                  <w:b/>
                </w:rPr>
                <w:t xml:space="preserve">tBodyAcc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stdy">
              <w:r>
                <w:rPr>
                  <w:rStyle w:val="Hyperlink"/>
                  <w:b/>
                </w:rPr>
                <w:t xml:space="preserve">tBodyAcc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.stdz">
              <w:r>
                <w:rPr>
                  <w:rStyle w:val="Hyperlink"/>
                  <w:b/>
                </w:rPr>
                <w:t xml:space="preserve">tBodyAcc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eanx">
              <w:r>
                <w:rPr>
                  <w:rStyle w:val="Hyperlink"/>
                  <w:b/>
                </w:rPr>
                <w:t xml:space="preserve">tGravityAcc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eany">
              <w:r>
                <w:rPr>
                  <w:rStyle w:val="Hyperlink"/>
                  <w:b/>
                </w:rPr>
                <w:t xml:space="preserve">tGravityAcc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meanz">
              <w:r>
                <w:rPr>
                  <w:rStyle w:val="Hyperlink"/>
                  <w:b/>
                </w:rPr>
                <w:t xml:space="preserve">tGravityAcc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stdx">
              <w:r>
                <w:rPr>
                  <w:rStyle w:val="Hyperlink"/>
                  <w:b/>
                </w:rPr>
                <w:t xml:space="preserve">tGravityAcc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stdy">
              <w:r>
                <w:rPr>
                  <w:rStyle w:val="Hyperlink"/>
                  <w:b/>
                </w:rPr>
                <w:t xml:space="preserve">tGravityAcc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.stdz">
              <w:r>
                <w:rPr>
                  <w:rStyle w:val="Hyperlink"/>
                  <w:b/>
                </w:rPr>
                <w:t xml:space="preserve">tGravityAcc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eanx">
              <w:r>
                <w:rPr>
                  <w:rStyle w:val="Hyperlink"/>
                  <w:b/>
                </w:rPr>
                <w:t xml:space="preserve">tBodyAcc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eany">
              <w:r>
                <w:rPr>
                  <w:rStyle w:val="Hyperlink"/>
                  <w:b/>
                </w:rPr>
                <w:t xml:space="preserve">tBodyAcc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meanz">
              <w:r>
                <w:rPr>
                  <w:rStyle w:val="Hyperlink"/>
                  <w:b/>
                </w:rPr>
                <w:t xml:space="preserve">tBodyAcc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stdx">
              <w:r>
                <w:rPr>
                  <w:rStyle w:val="Hyperlink"/>
                  <w:b/>
                </w:rPr>
                <w:t xml:space="preserve">tBodyAcc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stdy">
              <w:r>
                <w:rPr>
                  <w:rStyle w:val="Hyperlink"/>
                  <w:b/>
                </w:rPr>
                <w:t xml:space="preserve">tBodyAcc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.stdz">
              <w:r>
                <w:rPr>
                  <w:rStyle w:val="Hyperlink"/>
                  <w:b/>
                </w:rPr>
                <w:t xml:space="preserve">tBodyAcc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eanx">
              <w:r>
                <w:rPr>
                  <w:rStyle w:val="Hyperlink"/>
                  <w:b/>
                </w:rPr>
                <w:t xml:space="preserve">tBodyGyro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eany">
              <w:r>
                <w:rPr>
                  <w:rStyle w:val="Hyperlink"/>
                  <w:b/>
                </w:rPr>
                <w:t xml:space="preserve">tBodyGyro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meanz">
              <w:r>
                <w:rPr>
                  <w:rStyle w:val="Hyperlink"/>
                  <w:b/>
                </w:rPr>
                <w:t xml:space="preserve">tBodyGyro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stdx">
              <w:r>
                <w:rPr>
                  <w:rStyle w:val="Hyperlink"/>
                  <w:b/>
                </w:rPr>
                <w:t xml:space="preserve">tBodyGyro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stdy">
              <w:r>
                <w:rPr>
                  <w:rStyle w:val="Hyperlink"/>
                  <w:b/>
                </w:rPr>
                <w:t xml:space="preserve">tBodyGyro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.stdz">
              <w:r>
                <w:rPr>
                  <w:rStyle w:val="Hyperlink"/>
                  <w:b/>
                </w:rPr>
                <w:t xml:space="preserve">tBodyGyro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eanx">
              <w:r>
                <w:rPr>
                  <w:rStyle w:val="Hyperlink"/>
                  <w:b/>
                </w:rPr>
                <w:t xml:space="preserve">tBodyGyro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eany">
              <w:r>
                <w:rPr>
                  <w:rStyle w:val="Hyperlink"/>
                  <w:b/>
                </w:rPr>
                <w:t xml:space="preserve">tBodyGyro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meanz">
              <w:r>
                <w:rPr>
                  <w:rStyle w:val="Hyperlink"/>
                  <w:b/>
                </w:rPr>
                <w:t xml:space="preserve">tBodyGyro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stdx">
              <w:r>
                <w:rPr>
                  <w:rStyle w:val="Hyperlink"/>
                  <w:b/>
                </w:rPr>
                <w:t xml:space="preserve">tBodyGyro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stdy">
              <w:r>
                <w:rPr>
                  <w:rStyle w:val="Hyperlink"/>
                  <w:b/>
                </w:rPr>
                <w:t xml:space="preserve">tBodyGyro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.stdz">
              <w:r>
                <w:rPr>
                  <w:rStyle w:val="Hyperlink"/>
                  <w:b/>
                </w:rPr>
                <w:t xml:space="preserve">tBodyGyro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mean..">
              <w:r>
                <w:rPr>
                  <w:rStyle w:val="Hyperlink"/>
                  <w:b/>
                </w:rPr>
                <w:t xml:space="preserve">tBodyAcc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mag.std..">
              <w:r>
                <w:rPr>
                  <w:rStyle w:val="Hyperlink"/>
                  <w:b/>
                </w:rPr>
                <w:t xml:space="preserve">tBodyAcc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mean..">
              <w:r>
                <w:rPr>
                  <w:rStyle w:val="Hyperlink"/>
                  <w:b/>
                </w:rPr>
                <w:t xml:space="preserve">tGravityAcc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gravityaccmag.std..">
              <w:r>
                <w:rPr>
                  <w:rStyle w:val="Hyperlink"/>
                  <w:b/>
                </w:rPr>
                <w:t xml:space="preserve">tGravityAcc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mean..">
              <w:r>
                <w:rPr>
                  <w:rStyle w:val="Hyperlink"/>
                  <w:b/>
                </w:rPr>
                <w:t xml:space="preserve">tBodyAcc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accjerkmag.std..">
              <w:r>
                <w:rPr>
                  <w:rStyle w:val="Hyperlink"/>
                  <w:b/>
                </w:rPr>
                <w:t xml:space="preserve">tBodyAcc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mean..">
              <w:r>
                <w:rPr>
                  <w:rStyle w:val="Hyperlink"/>
                  <w:b/>
                </w:rPr>
                <w:t xml:space="preserve">tBodyGyro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mag.std..">
              <w:r>
                <w:rPr>
                  <w:rStyle w:val="Hyperlink"/>
                  <w:b/>
                </w:rPr>
                <w:t xml:space="preserve">tBodyGyro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mean..">
              <w:r>
                <w:rPr>
                  <w:rStyle w:val="Hyperlink"/>
                  <w:b/>
                </w:rPr>
                <w:t xml:space="preserve">tBodyGyro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tbodygyrojerkmag.std..">
              <w:r>
                <w:rPr>
                  <w:rStyle w:val="Hyperlink"/>
                  <w:b/>
                </w:rPr>
                <w:t xml:space="preserve">tBodyGyro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x">
              <w:r>
                <w:rPr>
                  <w:rStyle w:val="Hyperlink"/>
                  <w:b/>
                </w:rPr>
                <w:t xml:space="preserve">fBodyAcc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y">
              <w:r>
                <w:rPr>
                  <w:rStyle w:val="Hyperlink"/>
                  <w:b/>
                </w:rPr>
                <w:t xml:space="preserve">fBodyAcc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z">
              <w:r>
                <w:rPr>
                  <w:rStyle w:val="Hyperlink"/>
                  <w:b/>
                </w:rPr>
                <w:t xml:space="preserve">fBodyAcc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tdx">
              <w:r>
                <w:rPr>
                  <w:rStyle w:val="Hyperlink"/>
                  <w:b/>
                </w:rPr>
                <w:t xml:space="preserve">fBodyAcc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tdy">
              <w:r>
                <w:rPr>
                  <w:rStyle w:val="Hyperlink"/>
                  <w:b/>
                </w:rPr>
                <w:t xml:space="preserve">fBodyAcc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stdz">
              <w:r>
                <w:rPr>
                  <w:rStyle w:val="Hyperlink"/>
                  <w:b/>
                </w:rPr>
                <w:t xml:space="preserve">fBodyAcc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freqx">
              <w:r>
                <w:rPr>
                  <w:rStyle w:val="Hyperlink"/>
                  <w:b/>
                </w:rPr>
                <w:t xml:space="preserve">fBodyAcc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freqy">
              <w:r>
                <w:rPr>
                  <w:rStyle w:val="Hyperlink"/>
                  <w:b/>
                </w:rPr>
                <w:t xml:space="preserve">fBodyAcc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.meanfreqz">
              <w:r>
                <w:rPr>
                  <w:rStyle w:val="Hyperlink"/>
                  <w:b/>
                </w:rPr>
                <w:t xml:space="preserve">fBodyAcc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x">
              <w:r>
                <w:rPr>
                  <w:rStyle w:val="Hyperlink"/>
                  <w:b/>
                </w:rPr>
                <w:t xml:space="preserve">fBodyAccJerk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y">
              <w:r>
                <w:rPr>
                  <w:rStyle w:val="Hyperlink"/>
                  <w:b/>
                </w:rPr>
                <w:t xml:space="preserve">fBodyAccJerk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z">
              <w:r>
                <w:rPr>
                  <w:rStyle w:val="Hyperlink"/>
                  <w:b/>
                </w:rPr>
                <w:t xml:space="preserve">fBodyAccJerk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tdx">
              <w:r>
                <w:rPr>
                  <w:rStyle w:val="Hyperlink"/>
                  <w:b/>
                </w:rPr>
                <w:t xml:space="preserve">fBodyAccJerk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tdy">
              <w:r>
                <w:rPr>
                  <w:rStyle w:val="Hyperlink"/>
                  <w:b/>
                </w:rPr>
                <w:t xml:space="preserve">fBodyAccJerk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stdz">
              <w:r>
                <w:rPr>
                  <w:rStyle w:val="Hyperlink"/>
                  <w:b/>
                </w:rPr>
                <w:t xml:space="preserve">fBodyAccJerk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freqx">
              <w:r>
                <w:rPr>
                  <w:rStyle w:val="Hyperlink"/>
                  <w:b/>
                </w:rPr>
                <w:t xml:space="preserve">fBodyAccJerk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freqy">
              <w:r>
                <w:rPr>
                  <w:rStyle w:val="Hyperlink"/>
                  <w:b/>
                </w:rPr>
                <w:t xml:space="preserve">fBodyAccJerk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jerk.meanfreqz">
              <w:r>
                <w:rPr>
                  <w:rStyle w:val="Hyperlink"/>
                  <w:b/>
                </w:rPr>
                <w:t xml:space="preserve">fBodyAccJerk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x">
              <w:r>
                <w:rPr>
                  <w:rStyle w:val="Hyperlink"/>
                  <w:b/>
                </w:rPr>
                <w:t xml:space="preserve">fBodyGyro.mean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y">
              <w:r>
                <w:rPr>
                  <w:rStyle w:val="Hyperlink"/>
                  <w:b/>
                </w:rPr>
                <w:t xml:space="preserve">fBodyGyro.mean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z">
              <w:r>
                <w:rPr>
                  <w:rStyle w:val="Hyperlink"/>
                  <w:b/>
                </w:rPr>
                <w:t xml:space="preserve">fBodyGyro.mean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tdx">
              <w:r>
                <w:rPr>
                  <w:rStyle w:val="Hyperlink"/>
                  <w:b/>
                </w:rPr>
                <w:t xml:space="preserve">fBodyGyro.std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tdy">
              <w:r>
                <w:rPr>
                  <w:rStyle w:val="Hyperlink"/>
                  <w:b/>
                </w:rPr>
                <w:t xml:space="preserve">fBodyGyro.std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stdz">
              <w:r>
                <w:rPr>
                  <w:rStyle w:val="Hyperlink"/>
                  <w:b/>
                </w:rPr>
                <w:t xml:space="preserve">fBodyGyro.std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freqx">
              <w:r>
                <w:rPr>
                  <w:rStyle w:val="Hyperlink"/>
                  <w:b/>
                </w:rPr>
                <w:t xml:space="preserve">fBodyGyro.meanFreq…X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freqy">
              <w:r>
                <w:rPr>
                  <w:rStyle w:val="Hyperlink"/>
                  <w:b/>
                </w:rPr>
                <w:t xml:space="preserve">fBodyGyro.meanFreq…Y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gyro.meanfreqz">
              <w:r>
                <w:rPr>
                  <w:rStyle w:val="Hyperlink"/>
                  <w:b/>
                </w:rPr>
                <w:t xml:space="preserve">fBodyGyro.meanFreq…Z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ean..">
              <w:r>
                <w:rPr>
                  <w:rStyle w:val="Hyperlink"/>
                  <w:b/>
                </w:rPr>
                <w:t xml:space="preserve">fBodyAcc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std..">
              <w:r>
                <w:rPr>
                  <w:rStyle w:val="Hyperlink"/>
                  <w:b/>
                </w:rPr>
                <w:t xml:space="preserve">fBodyAcc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accmag.meanfreq..">
              <w:r>
                <w:rPr>
                  <w:rStyle w:val="Hyperlink"/>
                  <w:b/>
                </w:rPr>
                <w:t xml:space="preserve">fBodyAcc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ean..">
              <w:r>
                <w:rPr>
                  <w:rStyle w:val="Hyperlink"/>
                  <w:b/>
                </w:rPr>
                <w:t xml:space="preserve">fBodyBodyAcc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std..">
              <w:r>
                <w:rPr>
                  <w:rStyle w:val="Hyperlink"/>
                  <w:b/>
                </w:rPr>
                <w:t xml:space="preserve">fBodyBodyAcc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accjerkmag.meanfreq..">
              <w:r>
                <w:rPr>
                  <w:rStyle w:val="Hyperlink"/>
                  <w:b/>
                </w:rPr>
                <w:t xml:space="preserve">fBodyBodyAccJerk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ean..">
              <w:r>
                <w:rPr>
                  <w:rStyle w:val="Hyperlink"/>
                  <w:b/>
                </w:rPr>
                <w:t xml:space="preserve">fBodyBodyGyro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std..">
              <w:r>
                <w:rPr>
                  <w:rStyle w:val="Hyperlink"/>
                  <w:b/>
                </w:rPr>
                <w:t xml:space="preserve">fBodyBodyGyro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mag.meanfreq..">
              <w:r>
                <w:rPr>
                  <w:rStyle w:val="Hyperlink"/>
                  <w:b/>
                </w:rPr>
                <w:t xml:space="preserve">fBodyBodyGyro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ean..">
              <w:r>
                <w:rPr>
                  <w:rStyle w:val="Hyperlink"/>
                  <w:b/>
                </w:rPr>
                <w:t xml:space="preserve">fBodyBodyGyroJerkMag.mean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std..">
              <w:r>
                <w:rPr>
                  <w:rStyle w:val="Hyperlink"/>
                  <w:b/>
                </w:rPr>
                <w:t xml:space="preserve">fBodyBodyGyroJerkMag.std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hyperlink w:anchor="fbodybodygyrojerkmag.meanfreq..">
              <w:r>
                <w:rPr>
                  <w:rStyle w:val="Hyperlink"/>
                  <w:b/>
                </w:rPr>
                <w:t xml:space="preserve">fBodyBodyGyroJerkMag.meanFreq..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p>
            <w:pPr>
              <w:pStyle w:val="Compact"/>
              <w:jc w:val="center"/>
            </w:pPr>
            <w:r>
              <w:t xml:space="preserve">0.00 %</w:t>
            </w:r>
          </w:p>
        </w:tc>
        <w:tc>
          <w:p/>
        </w:tc>
      </w:tr>
    </w:tbl>
    <w:p>
      <w:pPr>
        <w:pStyle w:val="Heading1"/>
      </w:pPr>
      <w:bookmarkStart w:id="22" w:name="variable-list"/>
      <w:r>
        <w:t xml:space="preserve">Variable list</w:t>
      </w:r>
      <w:bookmarkEnd w:id="22"/>
    </w:p>
    <w:p>
      <w:pPr>
        <w:pStyle w:val="Heading2"/>
      </w:pPr>
      <w:bookmarkStart w:id="23" w:name="subject_id"/>
      <w:r>
        <w:t xml:space="preserve">subject_id</w:t>
      </w:r>
      <w:bookmarkEnd w:id="23"/>
    </w:p>
    <w:tbl>
      <w:tblPr>
        <w:tblStyle w:val="Table"/>
        <w:tblW w:type="pct" w:w="2500.0"/>
        <w:tblLook w:firstRow="1"/>
      </w:tblPr>
      <w:tblGrid>
        <w:gridCol w:w="28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integ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15.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8; 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1; 3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-subject-id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activity_name"/>
      <w:r>
        <w:t xml:space="preserve">activity_name</w:t>
      </w:r>
      <w:bookmarkEnd w:id="25"/>
    </w:p>
    <w:tbl>
      <w:tblPr>
        <w:tblStyle w:val="Table"/>
        <w:tblW w:type="pct" w:w="2569.4444444444443"/>
        <w:tblLook w:firstRow="1"/>
      </w:tblPr>
      <w:tblGrid>
        <w:gridCol w:w="2860"/>
        <w:gridCol w:w="12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LAYING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p>
            <w:pPr>
              <w:pStyle w:val="Compact"/>
              <w:jc w:val="right"/>
            </w:pPr>
            <w:r>
              <w:t xml:space="preserve">LAYING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-activity-nam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Observed factor levels: "LAYING", "SITTING", "STANDING", "WALKING", "WALKING_DOWNSTAIRS", "WALKING_UPSTAIRS"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7" w:name="tbodyacc.meanx"/>
      <w:r>
        <w:t xml:space="preserve">tBodyAcc.mean…X</w:t>
      </w:r>
      <w:bookmarkEnd w:id="27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27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22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-tBodyAcc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tbodyacc.meany"/>
      <w:r>
        <w:t xml:space="preserve">tBodyAcc.mean…Y</w:t>
      </w:r>
      <w:bookmarkEnd w:id="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2; 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-tBodyAcc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1" w:name="tbodyacc.meanz"/>
      <w:r>
        <w:t xml:space="preserve">tBodyAcc.mean…Z</w:t>
      </w:r>
      <w:bookmarkEnd w:id="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1; 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5; -0.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-tBodyAcc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3" w:name="tbodyacc.stdx"/>
      <w:r>
        <w:t xml:space="preserve">tBodyAcc.std…X</w:t>
      </w:r>
      <w:bookmarkEnd w:id="3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-tBodyAcc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5" w:name="tbodyacc.stdy"/>
      <w:r>
        <w:t xml:space="preserve">tBodyAcc.std…Y</w:t>
      </w:r>
      <w:bookmarkEnd w:id="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-tBodyAcc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7" w:name="tbodyacc.stdz"/>
      <w:r>
        <w:t xml:space="preserve">tBodyAcc.std…Z</w:t>
      </w:r>
      <w:bookmarkEnd w:id="3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8-tBodyAcc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39" w:name="tgravityacc.meanx"/>
      <w:r>
        <w:t xml:space="preserve">tGravityAcc.mean…X</w:t>
      </w:r>
      <w:bookmarkEnd w:id="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84; 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8; 0.9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9-tGravityAcc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1" w:name="tgravityacc.meany"/>
      <w:r>
        <w:t xml:space="preserve">tGravityAcc.mean…Y</w:t>
      </w:r>
      <w:bookmarkEnd w:id="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3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8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0-tGravityAcc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3" w:name="tgravityacc.meanz"/>
      <w:r>
        <w:t xml:space="preserve">tGravityAcc.mean…Z</w:t>
      </w:r>
      <w:bookmarkEnd w:id="4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2; 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; 0.9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1-tGravityAcc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5" w:name="tgravityacc.stdx"/>
      <w:r>
        <w:t xml:space="preserve">tGravityAcc.std…X</w:t>
      </w:r>
      <w:bookmarkEnd w:id="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-0.8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2-tGravityAcc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7" w:name="tgravityacc.stdy"/>
      <w:r>
        <w:t xml:space="preserve">tGravityAcc.std…Y</w:t>
      </w:r>
      <w:bookmarkEnd w:id="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3-tGravityAcc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49" w:name="tgravityacc.stdz"/>
      <w:r>
        <w:t xml:space="preserve">tGravityAcc.std…Z</w:t>
      </w:r>
      <w:bookmarkEnd w:id="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6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4-tGravityAcc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1" w:name="tbodyaccjerk.meanx"/>
      <w:r>
        <w:t xml:space="preserve">tBodyAccJerk.mean…X</w:t>
      </w:r>
      <w:bookmarkEnd w:id="51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0.04; 0.1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5-tBodyAcc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3" w:name="tbodyaccjerk.meany"/>
      <w:r>
        <w:t xml:space="preserve">tBodyAccJerk.mean…Y</w:t>
      </w:r>
      <w:bookmarkEnd w:id="5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; 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4; 0.0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6-tBodyAcc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5" w:name="tbodyaccjerk.meanz"/>
      <w:r>
        <w:t xml:space="preserve">tBodyAccJerk.mean…Z</w:t>
      </w:r>
      <w:bookmarkEnd w:id="5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0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7-tBodyAcc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7" w:name="tbodyaccjerk.stdx"/>
      <w:r>
        <w:t xml:space="preserve">tBodyAccJerk.std…X</w:t>
      </w:r>
      <w:bookmarkEnd w:id="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8-tBodyAcc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59" w:name="tbodyaccjerk.stdy"/>
      <w:r>
        <w:t xml:space="preserve">tBodyAccJerk.std…Y</w:t>
      </w:r>
      <w:bookmarkEnd w:id="5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19-tBodyAcc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1" w:name="tbodyaccjerk.stdz"/>
      <w:r>
        <w:t xml:space="preserve">tBodyAccJerk.std…Z</w:t>
      </w:r>
      <w:bookmarkEnd w:id="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0-tBodyAcc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3" w:name="tbodygyro.meanx"/>
      <w:r>
        <w:t xml:space="preserve">tBodyGyro.mean…X</w:t>
      </w:r>
      <w:bookmarkEnd w:id="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1-tBodyGyro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5" w:name="tbodygyro.meany"/>
      <w:r>
        <w:t xml:space="preserve">tBodyGyro.mean…Y</w:t>
      </w:r>
      <w:bookmarkEnd w:id="6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2; 0.0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2-tBodyGyro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7" w:name="tbodygyro.meanz"/>
      <w:r>
        <w:t xml:space="preserve">tBodyGyro.mean…Z</w:t>
      </w:r>
      <w:bookmarkEnd w:id="6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7; 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7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3-tBodyGyro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69" w:name="tbodygyro.stdx"/>
      <w:r>
        <w:t xml:space="preserve">tBodyGyro.std…X</w:t>
      </w:r>
      <w:bookmarkEnd w:id="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4-tBodyGyro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1" w:name="tbodygyro.stdy"/>
      <w:r>
        <w:t xml:space="preserve">tBodyGyro.std…Y</w:t>
      </w:r>
      <w:bookmarkEnd w:id="7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5-tBodyGyro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3" w:name="tbodygyro.stdz"/>
      <w:r>
        <w:t xml:space="preserve">tBodyGyro.std…Z</w:t>
      </w:r>
      <w:bookmarkEnd w:id="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6-tBodyGyro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5" w:name="tbodygyrojerk.meanx"/>
      <w:r>
        <w:t xml:space="preserve">tBodyGyroJerk.mean…X</w:t>
      </w:r>
      <w:bookmarkEnd w:id="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6; -0.0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7-tBodyGyro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7" w:name="tbodygyrojerk.meany"/>
      <w:r>
        <w:t xml:space="preserve">tBodyGyroJerk.mean…Y</w:t>
      </w:r>
      <w:bookmarkEnd w:id="7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5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8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8-tBodyGyro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79" w:name="tbodygyrojerk.meanz"/>
      <w:r>
        <w:t xml:space="preserve">tBodyGyroJerk.mean…Z</w:t>
      </w:r>
      <w:bookmarkEnd w:id="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6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0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29-tBodyGyro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1" w:name="tbodygyrojerk.stdx"/>
      <w:r>
        <w:t xml:space="preserve">tBodyGyroJerk.std…X</w:t>
      </w:r>
      <w:bookmarkEnd w:id="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0-tBodyGyro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3" w:name="tbodygyrojerk.stdy"/>
      <w:r>
        <w:t xml:space="preserve">tBodyGyroJerk.std…Y</w:t>
      </w:r>
      <w:bookmarkEnd w:id="8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1-tBodyGyro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5" w:name="tbodygyrojerk.stdz"/>
      <w:r>
        <w:t xml:space="preserve">tBodyGyroJerk.std…Z</w:t>
      </w:r>
      <w:bookmarkEnd w:id="8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2-tBodyGyro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7" w:name="tbodyaccmag.mean.."/>
      <w:r>
        <w:t xml:space="preserve">tBodyAccMag.mean..</w:t>
      </w:r>
      <w:bookmarkEnd w:id="8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3-tBodyAcc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89" w:name="tbodyaccmag.std.."/>
      <w:r>
        <w:t xml:space="preserve">tBodyAccMag.std..</w:t>
      </w:r>
      <w:bookmarkEnd w:id="8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4-tBodyAcc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1" w:name="tgravityaccmag.mean.."/>
      <w:r>
        <w:t xml:space="preserve">tGravityAccMag.mean..</w:t>
      </w:r>
      <w:bookmarkEnd w:id="9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5-tGravityAcc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3" w:name="tgravityaccmag.std.."/>
      <w:r>
        <w:t xml:space="preserve">tGravityAccMag.std..</w:t>
      </w:r>
      <w:bookmarkEnd w:id="9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6-tGravityAcc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5" w:name="tbodyaccjerkmag.mean.."/>
      <w:r>
        <w:t xml:space="preserve">tBodyAccJerkMag.mean..</w:t>
      </w:r>
      <w:bookmarkEnd w:id="9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7-tBodyAcc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7" w:name="tbodyaccjerkmag.std.."/>
      <w:r>
        <w:t xml:space="preserve">tBodyAccJerkMag.std..</w:t>
      </w:r>
      <w:bookmarkEnd w:id="9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8-tBodyAcc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99" w:name="tbodygyromag.mean.."/>
      <w:r>
        <w:t xml:space="preserve">tBodyGyroMag.mean..</w:t>
      </w:r>
      <w:bookmarkEnd w:id="9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4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39-tBodyGyro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1" w:name="tbodygyromag.std.."/>
      <w:r>
        <w:t xml:space="preserve">tBodyGyroMag.std..</w:t>
      </w:r>
      <w:bookmarkEnd w:id="10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0-tBodyGyro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3" w:name="tbodygyrojerkmag.mean.."/>
      <w:r>
        <w:t xml:space="preserve">tBodyGyroJerkMag.mean..</w:t>
      </w:r>
      <w:bookmarkEnd w:id="10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9; 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0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1-tBodyGyro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5" w:name="tbodygyrojerkmag.std.."/>
      <w:r>
        <w:t xml:space="preserve">tBodyGyroJerkMag.std..</w:t>
      </w:r>
      <w:bookmarkEnd w:id="10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2-tBodyGyro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7" w:name="fbodyacc.meanx"/>
      <w:r>
        <w:t xml:space="preserve">fBodyAcc.mean…X</w:t>
      </w:r>
      <w:bookmarkEnd w:id="10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3-fBodyAcc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09" w:name="fbodyacc.meany"/>
      <w:r>
        <w:t xml:space="preserve">fBodyAcc.mean…Y</w:t>
      </w:r>
      <w:bookmarkEnd w:id="10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4-fBodyAcc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1" w:name="fbodyacc.meanz"/>
      <w:r>
        <w:t xml:space="preserve">fBodyAcc.mean…Z</w:t>
      </w:r>
      <w:bookmarkEnd w:id="11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5-fBodyAcc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3" w:name="fbodyacc.stdx"/>
      <w:r>
        <w:t xml:space="preserve">fBodyAcc.std…X</w:t>
      </w:r>
      <w:bookmarkEnd w:id="11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6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6-fBodyAcc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5" w:name="fbodyacc.stdy"/>
      <w:r>
        <w:t xml:space="preserve">fBodyAcc.std…Y</w:t>
      </w:r>
      <w:bookmarkEnd w:id="11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4; -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7-fBodyAcc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7" w:name="fbodyacc.stdz"/>
      <w:r>
        <w:t xml:space="preserve">fBodyAcc.std…Z</w:t>
      </w:r>
      <w:bookmarkEnd w:id="11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8-fBodyAcc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19" w:name="fbodyacc.meanfreqx"/>
      <w:r>
        <w:t xml:space="preserve">fBodyAcc.meanFreq…X</w:t>
      </w:r>
      <w:bookmarkEnd w:id="11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9; 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4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49-fBodyAcc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1" w:name="fbodyacc.meanfreqy"/>
      <w:r>
        <w:t xml:space="preserve">fBodyAcc.meanFreq…Y</w:t>
      </w:r>
      <w:bookmarkEnd w:id="12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8; 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8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0-fBodyAcc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3" w:name="fbodyacc.meanfreqz"/>
      <w:r>
        <w:t xml:space="preserve">fBodyAcc.meanFreq…Z</w:t>
      </w:r>
      <w:bookmarkEnd w:id="12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4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2; 0.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1-fBodyAcc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5" w:name="fbodyaccjerk.meanx"/>
      <w:r>
        <w:t xml:space="preserve">fBodyAccJerk.mean…X</w:t>
      </w:r>
      <w:bookmarkEnd w:id="12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2-fBodyAccJerk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7" w:name="fbodyaccjerk.meany"/>
      <w:r>
        <w:t xml:space="preserve">fBodyAccJerk.mean…Y</w:t>
      </w:r>
      <w:bookmarkEnd w:id="12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3-fBodyAccJerk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29" w:name="fbodyaccjerk.meanz"/>
      <w:r>
        <w:t xml:space="preserve">fBodyAccJerk.mean…Z</w:t>
      </w:r>
      <w:bookmarkEnd w:id="12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4-fBodyAccJerk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1" w:name="fbodyaccjerk.stdx"/>
      <w:r>
        <w:t xml:space="preserve">fBodyAccJerk.std…X</w:t>
      </w:r>
      <w:bookmarkEnd w:id="13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4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5-fBodyAccJerk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3" w:name="fbodyaccjerk.stdy"/>
      <w:r>
        <w:t xml:space="preserve">fBodyAccJerk.std…Y</w:t>
      </w:r>
      <w:bookmarkEnd w:id="13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6-fBodyAccJerk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5" w:name="fbodyaccjerk.stdz"/>
      <w:r>
        <w:t xml:space="preserve">fBodyAccJerk.std…Z</w:t>
      </w:r>
      <w:bookmarkEnd w:id="13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-0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7-fBodyAccJerk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7" w:name="fbodyaccjerk.meanfreqx"/>
      <w:r>
        <w:t xml:space="preserve">fBodyAccJerk.meanFreq…X</w:t>
      </w:r>
      <w:bookmarkEnd w:id="13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0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8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8-fBodyAccJerk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39" w:name="fbodyaccjerk.meanfreqy"/>
      <w:r>
        <w:t xml:space="preserve">fBodyAccJerk.meanFreq…Y</w:t>
      </w:r>
      <w:bookmarkEnd w:id="13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4; 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59-fBodyAccJerk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1" w:name="fbodyaccjerk.meanfreqz"/>
      <w:r>
        <w:t xml:space="preserve">fBodyAccJerk.meanFreq…Z</w:t>
      </w:r>
      <w:bookmarkEnd w:id="14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31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3; 0.2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0-fBodyAccJerk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3" w:name="fbodygyro.meanx"/>
      <w:r>
        <w:t xml:space="preserve">fBodyGyro.mean…X</w:t>
      </w:r>
      <w:bookmarkEnd w:id="14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1-fBodyGyro-mean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5" w:name="fbodygyro.meany"/>
      <w:r>
        <w:t xml:space="preserve">fBodyGyro.mean…Y</w:t>
      </w:r>
      <w:bookmarkEnd w:id="14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7; -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2-fBodyGyro-mean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7" w:name="fbodygyro.meanz"/>
      <w:r>
        <w:t xml:space="preserve">fBodyGyro.mean…Z</w:t>
      </w:r>
      <w:bookmarkEnd w:id="14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3-fBodyGyro-mean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49" w:name="fbodygyro.stdx"/>
      <w:r>
        <w:t xml:space="preserve">fBodyGyro.std…X</w:t>
      </w:r>
      <w:bookmarkEnd w:id="14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4-fBodyGyro-std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1" w:name="fbodygyro.stdy"/>
      <w:r>
        <w:t xml:space="preserve">fBodyGyro.std…Y</w:t>
      </w:r>
      <w:bookmarkEnd w:id="15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6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5-fBodyGyro-std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3" w:name="fbodygyro.stdz"/>
      <w:r>
        <w:t xml:space="preserve">fBodyGyro.std…Z</w:t>
      </w:r>
      <w:bookmarkEnd w:id="15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6-fBodyGyro-std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5" w:name="fbodygyro.meanfreqx"/>
      <w:r>
        <w:t xml:space="preserve">fBodyGyro.meanFreq…X</w:t>
      </w:r>
      <w:bookmarkEnd w:id="155"/>
    </w:p>
    <w:tbl>
      <w:tblPr>
        <w:tblStyle w:val="Table"/>
        <w:tblW w:type="pct" w:w="2708.333333333333"/>
        <w:tblLook w:firstRow="1"/>
      </w:tblPr>
      <w:tblGrid>
        <w:gridCol w:w="28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1; 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; 0.2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7-fBodyGyro-meanFreq---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7" w:name="fbodygyro.meanfreqy"/>
      <w:r>
        <w:t xml:space="preserve">fBodyGyro.meanFreq…Y</w:t>
      </w:r>
      <w:bookmarkEnd w:id="15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29; 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67; 0.2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8-fBodyGyro-meanFreq---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59" w:name="fbodygyro.meanfreqz"/>
      <w:r>
        <w:t xml:space="preserve">fBodyGyro.meanFreq…Z</w:t>
      </w:r>
      <w:bookmarkEnd w:id="159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5; 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51; 0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69-fBodyGyro-meanFreq---Z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1" w:name="fbodyaccmag.mean.."/>
      <w:r>
        <w:t xml:space="preserve">fBodyAccMag.mean..</w:t>
      </w:r>
      <w:bookmarkEnd w:id="16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0-fBodyAcc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3" w:name="fbodyaccmag.std.."/>
      <w:r>
        <w:t xml:space="preserve">fBodyAccMag.std..</w:t>
      </w:r>
      <w:bookmarkEnd w:id="16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1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1-fBodyAcc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5" w:name="fbodyaccmag.meanfreq.."/>
      <w:r>
        <w:t xml:space="preserve">fBodyAccMag.meanFreq..</w:t>
      </w:r>
      <w:bookmarkEnd w:id="165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01; 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31; 0.4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2-fBodyAcc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7" w:name="fbodybodyaccjerkmag.mean.."/>
      <w:r>
        <w:t xml:space="preserve">fBodyBodyAccJerkMag.mean..</w:t>
      </w:r>
      <w:bookmarkEnd w:id="167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5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3-fBodyBodyAcc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69" w:name="fbodybodyaccjerkmag.std.."/>
      <w:r>
        <w:t xml:space="preserve">fBodyBodyAccJerkMag.std..</w:t>
      </w:r>
      <w:bookmarkEnd w:id="16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3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4-fBodyBodyAcc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1" w:name="fbodybodyaccjerkmag.meanfreq.."/>
      <w:r>
        <w:t xml:space="preserve">fBodyBodyAccJerkMag.meanFreq..</w:t>
      </w:r>
      <w:bookmarkEnd w:id="171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3; 0.4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5-fBodyBodyAccJerk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3" w:name="fbodybodygyromag.mean.."/>
      <w:r>
        <w:t xml:space="preserve">fBodyBodyGyroMag.mean..</w:t>
      </w:r>
      <w:bookmarkEnd w:id="173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6; 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9; 0.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6-fBodyBodyGyro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5" w:name="fbodybodygyromag.std.."/>
      <w:r>
        <w:t xml:space="preserve">fBodyBodyGyroMag.std..</w:t>
      </w:r>
      <w:bookmarkEnd w:id="175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5; 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98; 0.2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7-fBodyBodyGyro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7" w:name="fbodybodygyromag.meanfreq.."/>
      <w:r>
        <w:t xml:space="preserve">fBodyBodyGyroMag.meanFreq..</w:t>
      </w:r>
      <w:bookmarkEnd w:id="177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17; 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46; 0.4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8-fBodyBodyGyro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79" w:name="fbodybodygyrojerkmag.mean.."/>
      <w:r>
        <w:t xml:space="preserve">fBodyBodyGyroJerkMag.mean..</w:t>
      </w:r>
      <w:bookmarkEnd w:id="179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15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79-fBodyBodyGyroJerkMag-mean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1" w:name="fbodybodygyrojerkmag.std.."/>
      <w:r>
        <w:t xml:space="preserve">fBodyBodyGyroJerkMag.std..</w:t>
      </w:r>
      <w:bookmarkEnd w:id="181"/>
    </w:p>
    <w:tbl>
      <w:tblPr>
        <w:tblStyle w:val="Table"/>
        <w:tblW w:type="pct" w:w="2847.222222222222"/>
        <w:tblLook w:firstRow="1"/>
      </w:tblPr>
      <w:tblGrid>
        <w:gridCol w:w="286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-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-0.98; -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1; 0.29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80-fBodyBodyGyroJerkMag-std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183" w:name="fbodybodygyrojerkmag.meanfreq.."/>
      <w:r>
        <w:t xml:space="preserve">fBodyBodyGyroJerkMag.meanFreq..</w:t>
      </w:r>
      <w:bookmarkEnd w:id="183"/>
    </w:p>
    <w:tbl>
      <w:tblPr>
        <w:tblStyle w:val="Table"/>
        <w:tblW w:type="pct" w:w="2777.777777777778"/>
        <w:tblLook w:firstRow="1"/>
      </w:tblPr>
      <w:tblGrid>
        <w:gridCol w:w="2860"/>
        <w:gridCol w:w="15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p>
            <w:pPr>
              <w:pStyle w:val="Compact"/>
              <w:jc w:val="right"/>
            </w:pPr>
            <w:r>
              <w:t xml:space="preserve">1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p>
            <w:pPr>
              <w:pStyle w:val="Compact"/>
              <w:jc w:val="right"/>
            </w:pPr>
            <w:r>
              <w:t xml:space="preserve">0.05; 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p>
            <w:pPr>
              <w:pStyle w:val="Compact"/>
              <w:jc w:val="right"/>
            </w:pPr>
            <w:r>
              <w:t xml:space="preserve">-0.18; 0.4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debook_tidy_averages_files/figure-docx/Var-81-fBodyBodyGyroJerkMag-meanFreq--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numId w:val="1002"/>
          <w:ilvl w:val="0"/>
        </w:numPr>
      </w:pPr>
      <w:r>
        <w:t xml:space="preserve">Created by Peter Bangdiwala (username:</w:t>
      </w:r>
      <w:r>
        <w:t xml:space="preserve"> </w:t>
      </w:r>
      <w:r>
        <w:rPr>
          <w:rStyle w:val="VerbatimChar"/>
        </w:rPr>
        <w:t xml:space="preserve">pbangdiwala</w:t>
      </w:r>
      <w:r>
        <w:t xml:space="preserve">).</w:t>
      </w:r>
    </w:p>
    <w:p>
      <w:pPr>
        <w:numPr>
          <w:numId w:val="1002"/>
          <w:ilvl w:val="0"/>
        </w:numPr>
      </w:pPr>
      <w:r>
        <w:t xml:space="preserve">Report creation time: Sun Sep 29 2019 00:55:25</w:t>
      </w:r>
    </w:p>
    <w:p>
      <w:pPr>
        <w:numPr>
          <w:numId w:val="1002"/>
          <w:ilvl w:val="0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RStudioProjects/C3Project/human-activity</w:t>
      </w:r>
    </w:p>
    <w:p>
      <w:pPr>
        <w:numPr>
          <w:numId w:val="1002"/>
          <w:ilvl w:val="0"/>
        </w:numPr>
      </w:pPr>
      <w:r>
        <w:t xml:space="preserve">dataMaid v1.3.2 [Pkg: 2019-07-27 from CRAN (R 3.6.1)]</w:t>
      </w:r>
    </w:p>
    <w:p>
      <w:pPr>
        <w:numPr>
          <w:numId w:val="1002"/>
          <w:ilvl w:val="0"/>
        </w:numPr>
      </w:pPr>
      <w:r>
        <w:t xml:space="preserve">R version 3.6.1 (2019-07-05).</w:t>
      </w:r>
    </w:p>
    <w:p>
      <w:pPr>
        <w:numPr>
          <w:numId w:val="1002"/>
          <w:ilvl w:val="0"/>
        </w:numPr>
      </w:pPr>
      <w:r>
        <w:t xml:space="preserve">Platform: x86_64-w64-mingw32/x64 (64-bit)(Windows 10 x64 (build 18362)).</w:t>
      </w:r>
    </w:p>
    <w:p>
      <w:pPr>
        <w:numPr>
          <w:numId w:val="1002"/>
          <w:ilvl w:val="0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tidy_averages, mode = c("summarize", "visualize",  "check"), smartNum = FALSE, file = "codebook_tidy_averages.Rmd",  checks = list(character = "showAllFactorLevels", factor = "showAllFactorLevels",      labelled = "showAllFactorLevels", haven_labelled = "showAllFactorLevels",      numeric = NULL, integer = NULL, logical = NULL, Date = NULL),  listChecks = FALSE, maxProbVals = Inf, codebook = TRUE, reportTitle = "Codebook for tidy_averages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26" Target="media/rId26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28" Target="media/rId28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30" Target="media/rId3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110" Target="media/rId110.png" /><Relationship Type="http://schemas.openxmlformats.org/officeDocument/2006/relationships/image" Id="rId112" Target="media/rId112.png" /><Relationship Type="http://schemas.openxmlformats.org/officeDocument/2006/relationships/image" Id="rId114" Target="media/rId114.png" /><Relationship Type="http://schemas.openxmlformats.org/officeDocument/2006/relationships/image" Id="rId116" Target="media/rId116.png" /><Relationship Type="http://schemas.openxmlformats.org/officeDocument/2006/relationships/image" Id="rId118" Target="media/rId118.png" /><Relationship Type="http://schemas.openxmlformats.org/officeDocument/2006/relationships/image" Id="rId120" Target="media/rId120.png" /><Relationship Type="http://schemas.openxmlformats.org/officeDocument/2006/relationships/image" Id="rId32" Target="media/rId32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26" Target="media/rId126.png" /><Relationship Type="http://schemas.openxmlformats.org/officeDocument/2006/relationships/image" Id="rId128" Target="media/rId128.png" /><Relationship Type="http://schemas.openxmlformats.org/officeDocument/2006/relationships/image" Id="rId130" Target="media/rId130.png" /><Relationship Type="http://schemas.openxmlformats.org/officeDocument/2006/relationships/image" Id="rId132" Target="media/rId132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8" Target="media/rId138.png" /><Relationship Type="http://schemas.openxmlformats.org/officeDocument/2006/relationships/image" Id="rId140" Target="media/rId140.png" /><Relationship Type="http://schemas.openxmlformats.org/officeDocument/2006/relationships/image" Id="rId34" Target="media/rId34.png" /><Relationship Type="http://schemas.openxmlformats.org/officeDocument/2006/relationships/image" Id="rId142" Target="media/rId142.png" /><Relationship Type="http://schemas.openxmlformats.org/officeDocument/2006/relationships/image" Id="rId144" Target="media/rId144.png" /><Relationship Type="http://schemas.openxmlformats.org/officeDocument/2006/relationships/image" Id="rId146" Target="media/rId146.png" /><Relationship Type="http://schemas.openxmlformats.org/officeDocument/2006/relationships/image" Id="rId148" Target="media/rId148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4" Target="media/rId154.png" /><Relationship Type="http://schemas.openxmlformats.org/officeDocument/2006/relationships/image" Id="rId156" Target="media/rId156.png" /><Relationship Type="http://schemas.openxmlformats.org/officeDocument/2006/relationships/image" Id="rId158" Target="media/rId158.png" /><Relationship Type="http://schemas.openxmlformats.org/officeDocument/2006/relationships/image" Id="rId160" Target="media/rId160.png" /><Relationship Type="http://schemas.openxmlformats.org/officeDocument/2006/relationships/image" Id="rId36" Target="media/rId36.png" /><Relationship Type="http://schemas.openxmlformats.org/officeDocument/2006/relationships/image" Id="rId162" Target="media/rId162.png" /><Relationship Type="http://schemas.openxmlformats.org/officeDocument/2006/relationships/image" Id="rId164" Target="media/rId164.png" /><Relationship Type="http://schemas.openxmlformats.org/officeDocument/2006/relationships/image" Id="rId166" Target="media/rId166.png" /><Relationship Type="http://schemas.openxmlformats.org/officeDocument/2006/relationships/image" Id="rId168" Target="media/rId168.png" /><Relationship Type="http://schemas.openxmlformats.org/officeDocument/2006/relationships/image" Id="rId170" Target="media/rId170.png" /><Relationship Type="http://schemas.openxmlformats.org/officeDocument/2006/relationships/image" Id="rId172" Target="media/rId172.png" /><Relationship Type="http://schemas.openxmlformats.org/officeDocument/2006/relationships/image" Id="rId174" Target="media/rId174.png" /><Relationship Type="http://schemas.openxmlformats.org/officeDocument/2006/relationships/image" Id="rId176" Target="media/rId176.png" /><Relationship Type="http://schemas.openxmlformats.org/officeDocument/2006/relationships/image" Id="rId178" Target="media/rId178.png" /><Relationship Type="http://schemas.openxmlformats.org/officeDocument/2006/relationships/image" Id="rId180" Target="media/rId180.png" /><Relationship Type="http://schemas.openxmlformats.org/officeDocument/2006/relationships/image" Id="rId38" Target="media/rId38.png" /><Relationship Type="http://schemas.openxmlformats.org/officeDocument/2006/relationships/image" Id="rId182" Target="media/rId182.png" /><Relationship Type="http://schemas.openxmlformats.org/officeDocument/2006/relationships/image" Id="rId184" Target="media/rId18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debook for tidy_averages</dc:title>
  <dc:creator/>
  <cp:keywords/>
  <dcterms:created xsi:type="dcterms:W3CDTF">2019-09-29T04:56:36Z</dcterms:created>
  <dcterms:modified xsi:type="dcterms:W3CDTF">2019-09-29T04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yes</vt:lpwstr>
  </property>
  <property fmtid="{D5CDD505-2E9C-101B-9397-08002B2CF9AE}" pid="3" name="date">
    <vt:lpwstr>2019-09-29 00:55:23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